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Rua das Flores, 123</w:t>
      </w:r>
      <w:r>
        <w:br/>
      </w:r>
      <w:r>
        <w:t xml:space="preserve">Brasília, DF - Brazil</w:t>
      </w:r>
      <w:r>
        <w:br/>
      </w:r>
      <w:r>
        <w:t xml:space="preserve">+55 (61) 9999-9999</w:t>
      </w:r>
      <w:r>
        <w:br/>
      </w:r>
      <w:r>
        <w:t xml:space="preserve">john.doe@email.com</w:t>
      </w:r>
    </w:p>
    <w:p>
      <w:pPr>
        <w:pStyle w:val="BodyText"/>
      </w:pPr>
      <w:r>
        <w:t xml:space="preserve">April 5, 2024</w:t>
      </w:r>
    </w:p>
    <w:p>
      <w:pPr>
        <w:pStyle w:val="BodyText"/>
      </w:pPr>
      <w:r>
        <w:rPr>
          <w:bCs/>
          <w:b/>
        </w:rPr>
        <w:t xml:space="preserve">Recruitment Team</w:t>
      </w:r>
      <w:r>
        <w:br/>
      </w:r>
      <w:r>
        <w:t xml:space="preserve">Empresa de Telecomunicações S/A</w:t>
      </w:r>
      <w:r>
        <w:br/>
      </w:r>
      <w:r>
        <w:t xml:space="preserve">Av. das Nações, 456</w:t>
      </w:r>
      <w:r>
        <w:br/>
      </w:r>
      <w:r>
        <w:t xml:space="preserve">Brasília, DF - Brazil</w:t>
      </w:r>
    </w:p>
    <w:p>
      <w:pPr>
        <w:pStyle w:val="BodyText"/>
      </w:pPr>
      <w:r>
        <w:t xml:space="preserve">Dear Hiring Manager,</w:t>
      </w:r>
    </w:p>
    <w:p>
      <w:pPr>
        <w:pStyle w:val="BodyText"/>
      </w:pPr>
      <w:r>
        <w:t xml:space="preserve">I am writing to express my interest in the Telecommunication Engineer position at your esteemed organization in Brasília, Brazil. With a deep passion for advancing communication technologies and a strong background in telecommunications infrastructure, I am eager to contribute my expertise to support the dynamic growth of your company in this vital sector. As someone who has consistently aligned their professional goals with the needs of Brazil’s evolving digital landscape, I am particularly excited about the opportunity to bring my skills to Brasília, a city that symbolizes innovation and progress in Brazilian telecommunications.</w:t>
      </w:r>
    </w:p>
    <w:p>
      <w:pPr>
        <w:pStyle w:val="BodyText"/>
      </w:pPr>
      <w:r>
        <w:t xml:space="preserve">As a Telecommunication Engineer with over seven years of experience in designing, implementing, and maintaining communication systems across diverse environments, I have developed a comprehensive understanding of the challenges and opportunities inherent in this field. My career has spanned projects ranging from 5G network deployment to fiber-optic infrastructure development, all while adhering to Brazil’s regulatory frameworks and technical standards. This experience has equipped me with the ability to navigate complex technical challenges while ensuring that solutions are both scalable and cost-effective.</w:t>
      </w:r>
    </w:p>
    <w:p>
      <w:pPr>
        <w:pStyle w:val="BodyText"/>
      </w:pPr>
      <w:r>
        <w:t xml:space="preserve">One of my most notable achievements was leading a team of engineers in the design and deployment of a high-capacity fiber-optic network in the Federal District, which significantly improved connectivity for over 50,000 users. This project required meticulous planning, collaboration with local authorities, and adherence to Brazil’s stringent environmental and safety regulations. The success of this initiative not only demonstrated my technical capabilities but also my ability to work within the unique logistical constraints of a city like Brasília, where infrastructure projects must balance rapid urbanization with the preservation of its iconic architectural legacy.</w:t>
      </w:r>
    </w:p>
    <w:p>
      <w:pPr>
        <w:pStyle w:val="BodyText"/>
      </w:pPr>
      <w:r>
        <w:t xml:space="preserve">My expertise extends beyond traditional telecommunications. I have extensive experience in integrating emerging technologies such as IoT (Internet of Things) and edge computing into existing networks, ensuring that systems remain future-ready. In Brazil, where the demand for smart city solutions is growing rapidly, this skill set is particularly valuable. I am also proficient in network optimization and troubleshooting, with a proven track record of reducing downtime by up to 40% through proactive maintenance strategies.</w:t>
      </w:r>
    </w:p>
    <w:p>
      <w:pPr>
        <w:pStyle w:val="BodyText"/>
      </w:pPr>
      <w:r>
        <w:t xml:space="preserve">Brasília holds a special place in my professional journey. As the capital of Brazil, it serves as a hub for technological innovation and governmental initiatives that shape the country’s digital future. I have long admired how Brasília’s unique position as a planned city has allowed it to become a testing ground for cutting-edge telecommunications solutions. Whether it is supporting the development of high-speed internet in remote areas or enabling seamless communication for government operations, I am committed to contributing to projects that align with Brazil’s vision for digital inclusion and economic growth.</w:t>
      </w:r>
    </w:p>
    <w:p>
      <w:pPr>
        <w:pStyle w:val="BodyText"/>
      </w:pPr>
      <w:r>
        <w:t xml:space="preserve">What sets me apart as a Telecommunication Engineer is my ability to combine technical excellence with a strong sense of responsibility toward the communities we serve. I understand that telecommunications are not just about infrastructure—they are about connecting people, empowering businesses, and enabling progress. In Brasília, where the population’s reliance on technology continues to grow, I am confident that my skills and dedication will make a meaningful impact.</w:t>
      </w:r>
    </w:p>
    <w:p>
      <w:pPr>
        <w:pStyle w:val="BodyText"/>
      </w:pPr>
      <w:r>
        <w:t xml:space="preserve">I am particularly drawn to your organization because of its reputation for innovation and commitment to excellence in the Brazilian telecommunications sector. Your focus on sustainability and technological advancement resonates with my own professional values. I am especially interested in the opportunity to contribute to projects that leverage cutting-edge technologies to address Brazil’s unique challenges, such as bridging the digital divide in underserved regions or enhancing public safety through advanced communication systems.</w:t>
      </w:r>
    </w:p>
    <w:p>
      <w:pPr>
        <w:pStyle w:val="BodyText"/>
      </w:pPr>
      <w:r>
        <w:t xml:space="preserve">Throughout my career, I have cultivated a strong foundation in both theoretical and practical aspects of telecommunications. My academic background includes a Bachelor’s degree in Electrical Engineering from the Federal University of Rio de Janeiro, where I graduated with honors. Additionally, I hold certifications in network design and project management, which have further enhanced my ability to deliver results in fast-paced environments. These qualifications, combined with my hands-on experience in the field, allow me to approach every project with a blend of technical precision and creative problem-solving.</w:t>
      </w:r>
    </w:p>
    <w:p>
      <w:pPr>
        <w:pStyle w:val="BodyText"/>
      </w:pPr>
      <w:r>
        <w:t xml:space="preserve">As I consider the opportunity to join your team in Brasília, I am excited about the potential to collaborate on projects that will shape Brazil’s telecommunications landscape for years to come. My goal is not only to contribute my expertise but also to grow alongside an organization that values innovation and excellence. I am confident that my skills, combined with my passion for telecommunications, make me a strong candidate for this role.</w:t>
      </w:r>
    </w:p>
    <w:p>
      <w:pPr>
        <w:pStyle w:val="BodyText"/>
      </w:pPr>
      <w:r>
        <w:t xml:space="preserve">Thank you for considering my application. I would welcome the opportunity to discuss how my background and vision align with the goals of your company. Please feel free to contact me at +55 (61) 9999-9999 or via email at john.doe@email.com at your earliest convenience. I look forward to the possibility of contributing to your team’s success in Brasília, Brazil.</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0T08:43:45Z</dcterms:created>
  <dcterms:modified xsi:type="dcterms:W3CDTF">2025-12-10T08:43:45Z</dcterms:modified>
</cp:coreProperties>
</file>

<file path=docProps/custom.xml><?xml version="1.0" encoding="utf-8"?>
<Properties xmlns="http://schemas.openxmlformats.org/officeDocument/2006/custom-properties" xmlns:vt="http://schemas.openxmlformats.org/officeDocument/2006/docPropsVTypes"/>
</file>